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499AB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rFonts w:ascii="Franklin Gothic Demi" w:hAnsi="Franklin Gothic Demi"/>
        </w:rPr>
        <w:t xml:space="preserve"> </w:t>
      </w:r>
      <w:r>
        <w:rPr>
          <w:color w:val="000080"/>
        </w:rPr>
        <w:t xml:space="preserve">This is your MY102.7 forecast sponsored by </w:t>
      </w:r>
      <w:proofErr w:type="spellStart"/>
      <w:r>
        <w:rPr>
          <w:color w:val="000080"/>
        </w:rPr>
        <w:t>AgCredit</w:t>
      </w:r>
      <w:proofErr w:type="spellEnd"/>
      <w:r>
        <w:rPr>
          <w:color w:val="000080"/>
        </w:rPr>
        <w:t>, now with an office in Paulding at 839 N Williams Street …. </w:t>
      </w:r>
      <w:r>
        <w:rPr>
          <w:i/>
          <w:iCs/>
          <w:color w:val="000080"/>
        </w:rPr>
        <w:t>to better meet your operation’s needs</w:t>
      </w:r>
      <w:r>
        <w:rPr>
          <w:color w:val="000080"/>
        </w:rPr>
        <w:t>.</w:t>
      </w:r>
    </w:p>
    <w:p w14:paraId="409816D4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color w:val="000080"/>
        </w:rPr>
        <w:t> </w:t>
      </w:r>
    </w:p>
    <w:p w14:paraId="25B09776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color w:val="000080"/>
        </w:rPr>
        <w:t> </w:t>
      </w:r>
    </w:p>
    <w:p w14:paraId="02AF588C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color w:val="000080"/>
        </w:rPr>
        <w:t>WEATHER FORECAST</w:t>
      </w:r>
    </w:p>
    <w:p w14:paraId="1BE49BB3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color w:val="000080"/>
        </w:rPr>
        <w:t> </w:t>
      </w:r>
    </w:p>
    <w:p w14:paraId="2C35D548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color w:val="000080"/>
        </w:rPr>
        <w:t> </w:t>
      </w:r>
    </w:p>
    <w:p w14:paraId="2843FEEE" w14:textId="77777777" w:rsidR="001909E9" w:rsidRDefault="001909E9" w:rsidP="001909E9">
      <w:pPr>
        <w:pStyle w:val="yiv0572165734msonormal"/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proofErr w:type="spellStart"/>
      <w:r>
        <w:rPr>
          <w:color w:val="000080"/>
        </w:rPr>
        <w:t>AgCredit</w:t>
      </w:r>
      <w:proofErr w:type="spellEnd"/>
      <w:r>
        <w:rPr>
          <w:color w:val="000080"/>
        </w:rPr>
        <w:t>- </w:t>
      </w:r>
      <w:r>
        <w:rPr>
          <w:i/>
          <w:iCs/>
          <w:color w:val="000080"/>
        </w:rPr>
        <w:t>Financing the future of rural America</w:t>
      </w:r>
      <w:r>
        <w:rPr>
          <w:color w:val="000080"/>
        </w:rPr>
        <w:t> , in Paulding at 419-238-6838</w:t>
      </w:r>
    </w:p>
    <w:p w14:paraId="5E568E72" w14:textId="5397A6C8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9A38FF8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2D6EDCA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1A6D5047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6EAD6ADD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DE98D89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3E76DF3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7071F16B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E479685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7B6667DF" w14:textId="77777777" w:rsidR="001F5C6A" w:rsidRPr="001F5C6A" w:rsidRDefault="001F5C6A" w:rsidP="001F5C6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2ABC402" w14:textId="77777777" w:rsidR="001F5C6A" w:rsidRPr="001F5C6A" w:rsidRDefault="001F5C6A" w:rsidP="001F5C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8B4D14" w14:textId="77777777" w:rsidR="001F5C6A" w:rsidRPr="001F5C6A" w:rsidRDefault="001F5C6A" w:rsidP="001F5C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18D5A1" w14:textId="77777777" w:rsidR="001F5C6A" w:rsidRPr="001F5C6A" w:rsidRDefault="001F5C6A" w:rsidP="001F5C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4AB873" w14:textId="77777777" w:rsidR="00734223" w:rsidRPr="001F5C6A" w:rsidRDefault="00734223">
      <w:pPr>
        <w:rPr>
          <w:sz w:val="24"/>
          <w:szCs w:val="24"/>
        </w:rPr>
      </w:pPr>
    </w:p>
    <w:sectPr w:rsidR="00734223" w:rsidRPr="001F5C6A" w:rsidSect="00902E31">
      <w:type w:val="continuous"/>
      <w:pgSz w:w="12240" w:h="15840"/>
      <w:pgMar w:top="1440" w:right="1800" w:bottom="1440" w:left="1800" w:header="720" w:footer="720" w:gutter="0"/>
      <w:cols w:num="2" w:space="720" w:equalWidth="0">
        <w:col w:w="3960" w:space="720"/>
        <w:col w:w="39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tDAzNDQytjAyNTFS0lEKTi0uzszPAykwrAUAVmFSaSwAAAA="/>
  </w:docVars>
  <w:rsids>
    <w:rsidRoot w:val="001F5C6A"/>
    <w:rsid w:val="001909E9"/>
    <w:rsid w:val="001F5C6A"/>
    <w:rsid w:val="006A7FA0"/>
    <w:rsid w:val="00734223"/>
    <w:rsid w:val="00D3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697F6"/>
  <w15:chartTrackingRefBased/>
  <w15:docId w15:val="{138ABB40-C331-4BDB-836D-01363018F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F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0572165734msonormal">
    <w:name w:val="yiv0572165734msonormal"/>
    <w:basedOn w:val="Normal"/>
    <w:rsid w:val="00190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Oglesby</dc:creator>
  <cp:keywords/>
  <dc:description/>
  <cp:lastModifiedBy>Jim</cp:lastModifiedBy>
  <cp:revision>2</cp:revision>
  <dcterms:created xsi:type="dcterms:W3CDTF">2020-11-11T23:28:00Z</dcterms:created>
  <dcterms:modified xsi:type="dcterms:W3CDTF">2020-11-11T23:28:00Z</dcterms:modified>
</cp:coreProperties>
</file>